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002060"/>
  <w:body>
    <w:p w:rsidR="00560AC6" w:rsidRPr="00A94667" w:rsidRDefault="004546D5" w:rsidP="00A94667">
      <w:pPr>
        <w:ind w:left="2832"/>
        <w:rPr>
          <w:sz w:val="44"/>
          <w:lang w:val="es-ES"/>
        </w:rPr>
      </w:pPr>
      <w:r w:rsidRPr="00A94667">
        <w:rPr>
          <w:noProof/>
          <w:sz w:val="44"/>
          <w:lang w:val="es-E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2277110</wp:posOffset>
                </wp:positionH>
                <wp:positionV relativeFrom="paragraph">
                  <wp:posOffset>228600</wp:posOffset>
                </wp:positionV>
                <wp:extent cx="5274310" cy="1404620"/>
                <wp:effectExtent l="0" t="0" r="0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43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94667" w:rsidRDefault="00A94667" w:rsidP="00E553CF">
                            <w:pPr>
                              <w:jc w:val="center"/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proofErr w:type="spellStart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T</w:t>
                            </w:r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his</w:t>
                            </w:r>
                            <w:proofErr w:type="spellEnd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  <w:proofErr w:type="spellStart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is</w:t>
                            </w:r>
                            <w:proofErr w:type="spellEnd"/>
                            <w:r w:rsidRPr="004546D5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 a test</w:t>
                            </w:r>
                          </w:p>
                          <w:p w:rsidR="00E553CF" w:rsidRDefault="00E553CF" w:rsidP="00E553CF">
                            <w:pPr>
                              <w:jc w:val="center"/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</w:p>
                          <w:p w:rsidR="00E553CF" w:rsidRDefault="00E553CF" w:rsidP="00E553CF">
                            <w:pPr>
                              <w:jc w:val="center"/>
                              <w:rPr>
                                <w:b/>
                                <w:color w:val="E9BF35" w:themeColor="accent3"/>
                                <w:sz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hyperlink r:id="rId4" w:history="1">
                              <w:proofErr w:type="spellStart"/>
                              <w:r w:rsidRPr="00E553CF">
                                <w:rPr>
                                  <w:rStyle w:val="Hipervnculo"/>
                                  <w:b/>
                                  <w:sz w:val="40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>Linkedin</w:t>
                              </w:r>
                              <w:proofErr w:type="spellEnd"/>
                              <w:r w:rsidRPr="00E553CF">
                                <w:rPr>
                                  <w:rStyle w:val="Hipervnculo"/>
                                  <w:b/>
                                  <w:sz w:val="40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 xml:space="preserve"> scraping and data science</w:t>
                              </w:r>
                            </w:hyperlink>
                          </w:p>
                          <w:p w:rsidR="00E553CF" w:rsidRDefault="00E553CF" w:rsidP="00E553CF">
                            <w:pPr>
                              <w:jc w:val="center"/>
                              <w:rPr>
                                <w:b/>
                                <w:color w:val="E9BF35" w:themeColor="accent3"/>
                                <w:sz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</w:p>
                          <w:p w:rsidR="00E553CF" w:rsidRDefault="00E553CF" w:rsidP="00E553CF">
                            <w:pPr>
                              <w:jc w:val="center"/>
                              <w:rPr>
                                <w:b/>
                                <w:color w:val="E9BF35" w:themeColor="accent3"/>
                                <w:sz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hyperlink r:id="rId5" w:history="1">
                              <w:proofErr w:type="spellStart"/>
                              <w:r w:rsidRPr="00E553CF">
                                <w:rPr>
                                  <w:rStyle w:val="Hipervnculo"/>
                                  <w:b/>
                                  <w:sz w:val="40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>Datascience</w:t>
                              </w:r>
                              <w:proofErr w:type="spellEnd"/>
                              <w:r w:rsidRPr="00E553CF">
                                <w:rPr>
                                  <w:rStyle w:val="Hipervnculo"/>
                                  <w:b/>
                                  <w:sz w:val="40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props3d w14:extrusionH="57150" w14:contourW="0" w14:prstMaterial="matte">
                                    <w14:bevelT w14:w="63500" w14:h="12700" w14:prst="angle"/>
                                    <w14:contourClr>
                                      <w14:schemeClr w14:val="bg1">
                                        <w14:lumMod w14:val="65000"/>
                                      </w14:schemeClr>
                                    </w14:contourClr>
                                  </w14:props3d>
                                </w:rPr>
                                <w:t xml:space="preserve"> with GPX file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179.3pt;margin-top:18pt;width:415.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" filled="f" stroked="f">
                <v:textbox style="mso-fit-shape-to-text:t">
                  <w:txbxContent>
                    <w:p w:rsidR="00A94667" w:rsidRDefault="00A94667" w:rsidP="00E553CF">
                      <w:pPr>
                        <w:jc w:val="center"/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proofErr w:type="spellStart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T</w:t>
                      </w:r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his</w:t>
                      </w:r>
                      <w:proofErr w:type="spellEnd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  <w:proofErr w:type="spellStart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is</w:t>
                      </w:r>
                      <w:proofErr w:type="spellEnd"/>
                      <w:r w:rsidRPr="004546D5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 a test</w:t>
                      </w:r>
                    </w:p>
                    <w:p w:rsidR="00E553CF" w:rsidRDefault="00E553CF" w:rsidP="00E553CF">
                      <w:pPr>
                        <w:jc w:val="center"/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</w:p>
                    <w:p w:rsidR="00E553CF" w:rsidRDefault="00E553CF" w:rsidP="00E553CF">
                      <w:pPr>
                        <w:jc w:val="center"/>
                        <w:rPr>
                          <w:b/>
                          <w:color w:val="E9BF35" w:themeColor="accent3"/>
                          <w:sz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hyperlink r:id="rId6" w:history="1">
                        <w:proofErr w:type="spellStart"/>
                        <w:r w:rsidRPr="00E553CF">
                          <w:rPr>
                            <w:rStyle w:val="Hipervnculo"/>
                            <w:b/>
                            <w:sz w:val="40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matte">
                              <w14:bevelT w14:w="63500" w14:h="12700" w14:prst="angle"/>
                              <w14:contourClr>
                                <w14:schemeClr w14:val="bg1">
                                  <w14:lumMod w14:val="65000"/>
                                </w14:schemeClr>
                              </w14:contourClr>
                            </w14:props3d>
                          </w:rPr>
                          <w:t>Linkedin</w:t>
                        </w:r>
                        <w:proofErr w:type="spellEnd"/>
                        <w:r w:rsidRPr="00E553CF">
                          <w:rPr>
                            <w:rStyle w:val="Hipervnculo"/>
                            <w:b/>
                            <w:sz w:val="40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matte">
                              <w14:bevelT w14:w="63500" w14:h="12700" w14:prst="angle"/>
                              <w14:contourClr>
                                <w14:schemeClr w14:val="bg1">
                                  <w14:lumMod w14:val="65000"/>
                                </w14:schemeClr>
                              </w14:contourClr>
                            </w14:props3d>
                          </w:rPr>
                          <w:t xml:space="preserve"> scraping and data science</w:t>
                        </w:r>
                      </w:hyperlink>
                    </w:p>
                    <w:p w:rsidR="00E553CF" w:rsidRDefault="00E553CF" w:rsidP="00E553CF">
                      <w:pPr>
                        <w:jc w:val="center"/>
                        <w:rPr>
                          <w:b/>
                          <w:color w:val="E9BF35" w:themeColor="accent3"/>
                          <w:sz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</w:p>
                    <w:p w:rsidR="00E553CF" w:rsidRDefault="00E553CF" w:rsidP="00E553CF">
                      <w:pPr>
                        <w:jc w:val="center"/>
                        <w:rPr>
                          <w:b/>
                          <w:color w:val="E9BF35" w:themeColor="accent3"/>
                          <w:sz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hyperlink r:id="rId7" w:history="1">
                        <w:proofErr w:type="spellStart"/>
                        <w:r w:rsidRPr="00E553CF">
                          <w:rPr>
                            <w:rStyle w:val="Hipervnculo"/>
                            <w:b/>
                            <w:sz w:val="40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matte">
                              <w14:bevelT w14:w="63500" w14:h="12700" w14:prst="angle"/>
                              <w14:contourClr>
                                <w14:schemeClr w14:val="bg1">
                                  <w14:lumMod w14:val="65000"/>
                                </w14:schemeClr>
                              </w14:contourClr>
                            </w14:props3d>
                          </w:rPr>
                          <w:t>Datascience</w:t>
                        </w:r>
                        <w:proofErr w:type="spellEnd"/>
                        <w:r w:rsidRPr="00E553CF">
                          <w:rPr>
                            <w:rStyle w:val="Hipervnculo"/>
                            <w:b/>
                            <w:sz w:val="40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props3d w14:extrusionH="57150" w14:contourW="0" w14:prstMaterial="matte">
                              <w14:bevelT w14:w="63500" w14:h="12700" w14:prst="angle"/>
                              <w14:contourClr>
                                <w14:schemeClr w14:val="bg1">
                                  <w14:lumMod w14:val="65000"/>
                                </w14:schemeClr>
                              </w14:contourClr>
                            </w14:props3d>
                          </w:rPr>
                          <w:t xml:space="preserve"> with GPX files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:rsidR="00A94667" w:rsidRPr="00A94667" w:rsidRDefault="00A94667">
      <w:pPr>
        <w:ind w:left="2832"/>
        <w:rPr>
          <w:sz w:val="44"/>
          <w:lang w:val="es-ES"/>
        </w:rPr>
      </w:pPr>
      <w:bookmarkStart w:id="0" w:name="_GoBack"/>
      <w:bookmarkEnd w:id="0"/>
    </w:p>
    <w:sectPr w:rsidR="00A94667" w:rsidRPr="00A9466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9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wMDI1NzUxMjM2NDdQ0lEKTi0uzszPAykwrAUAmH7y/ywAAAA="/>
  </w:docVars>
  <w:rsids>
    <w:rsidRoot w:val="00A94667"/>
    <w:rsid w:val="00114F8B"/>
    <w:rsid w:val="004546D5"/>
    <w:rsid w:val="00560AC6"/>
    <w:rsid w:val="005C3305"/>
    <w:rsid w:val="005D71F6"/>
    <w:rsid w:val="00A94667"/>
    <w:rsid w:val="00DC6B0D"/>
    <w:rsid w:val="00E55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F0E16"/>
  <w15:chartTrackingRefBased/>
  <w15:docId w15:val="{A285F7B9-F891-44A8-95DB-19B8BFA9C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553CF"/>
    <w:rPr>
      <w:color w:val="F0532B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RSPdatascience/GPX-datascience.g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RSPdatascience/Linkedin-scraping-datascience.git" TargetMode="External"/><Relationship Id="rId5" Type="http://schemas.openxmlformats.org/officeDocument/2006/relationships/hyperlink" Target="https://github.com/RSPdatascience/GPX-datascience.git" TargetMode="External"/><Relationship Id="rId4" Type="http://schemas.openxmlformats.org/officeDocument/2006/relationships/hyperlink" Target="https://github.com/RSPdatascience/Linkedin-scraping-datascience.g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Estela de condensación">
  <a:themeElements>
    <a:clrScheme name="Estela de condensación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Estela de condensación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tela de condensación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Randolf</dc:creator>
  <cp:keywords/>
  <dc:description/>
  <cp:lastModifiedBy>Steve Randolf</cp:lastModifiedBy>
  <cp:revision>2</cp:revision>
  <dcterms:created xsi:type="dcterms:W3CDTF">2023-12-02T15:55:00Z</dcterms:created>
  <dcterms:modified xsi:type="dcterms:W3CDTF">2023-12-02T15:55:00Z</dcterms:modified>
</cp:coreProperties>
</file>